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2B4F" w:rsidRDefault="007A2B16">
      <w:pPr>
        <w:pStyle w:val="a4"/>
      </w:pPr>
      <w:bookmarkStart w:id="0" w:name="_GoBack"/>
      <w:bookmarkEnd w:id="0"/>
      <w:r>
        <w:t>Лабораторная работа №5</w:t>
      </w:r>
    </w:p>
    <w:p w:rsidR="00EA2B4F" w:rsidRDefault="007A2B16">
      <w:pPr>
        <w:pStyle w:val="a5"/>
      </w:pPr>
      <w:r>
        <w:t>Операционные системы</w:t>
      </w:r>
    </w:p>
    <w:p w:rsidR="00EA2B4F" w:rsidRDefault="007A2B16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25940011"/>
        <w:docPartObj>
          <w:docPartGallery w:val="Table of Contents"/>
          <w:docPartUnique/>
        </w:docPartObj>
      </w:sdtPr>
      <w:sdtEndPr/>
      <w:sdtContent>
        <w:p w:rsidR="00EA2B4F" w:rsidRDefault="007A2B16">
          <w:pPr>
            <w:pStyle w:val="ae"/>
          </w:pPr>
          <w:r>
            <w:t>Содержание</w:t>
          </w:r>
        </w:p>
        <w:p w:rsidR="003B7C25" w:rsidRDefault="007A2B1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B7C25">
            <w:fldChar w:fldCharType="separate"/>
          </w:r>
          <w:hyperlink w:anchor="_Toc72035357" w:history="1">
            <w:r w:rsidR="003B7C25" w:rsidRPr="00760479">
              <w:rPr>
                <w:rStyle w:val="ad"/>
                <w:noProof/>
              </w:rPr>
              <w:t>Цели и задачи</w:t>
            </w:r>
            <w:r w:rsidR="003B7C25">
              <w:rPr>
                <w:noProof/>
                <w:webHidden/>
              </w:rPr>
              <w:tab/>
            </w:r>
            <w:r w:rsidR="003B7C25">
              <w:rPr>
                <w:noProof/>
                <w:webHidden/>
              </w:rPr>
              <w:fldChar w:fldCharType="begin"/>
            </w:r>
            <w:r w:rsidR="003B7C25">
              <w:rPr>
                <w:noProof/>
                <w:webHidden/>
              </w:rPr>
              <w:instrText xml:space="preserve"> PAGEREF _Toc72035357 \h </w:instrText>
            </w:r>
            <w:r w:rsidR="003B7C25">
              <w:rPr>
                <w:noProof/>
                <w:webHidden/>
              </w:rPr>
            </w:r>
            <w:r w:rsidR="003B7C25">
              <w:rPr>
                <w:noProof/>
                <w:webHidden/>
              </w:rPr>
              <w:fldChar w:fldCharType="separate"/>
            </w:r>
            <w:r w:rsidR="003B7C25">
              <w:rPr>
                <w:noProof/>
                <w:webHidden/>
              </w:rPr>
              <w:t>1</w:t>
            </w:r>
            <w:r w:rsidR="003B7C25"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358" w:history="1">
            <w:r w:rsidRPr="00760479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359" w:history="1">
            <w:r w:rsidRPr="00760479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360" w:history="1">
            <w:r w:rsidRPr="00760479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361" w:history="1">
            <w:r w:rsidRPr="00760479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362" w:history="1">
            <w:r w:rsidRPr="00760479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363" w:history="1">
            <w:r w:rsidRPr="00760479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364" w:history="1">
            <w:r w:rsidRPr="00760479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365" w:history="1">
            <w:r w:rsidRPr="00760479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366" w:history="1">
            <w:r w:rsidRPr="00760479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367" w:history="1">
            <w:r w:rsidRPr="00760479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368" w:history="1">
            <w:r w:rsidRPr="0076047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369" w:history="1">
            <w:r w:rsidRPr="00760479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370" w:history="1">
            <w:r w:rsidRPr="00760479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371" w:history="1">
            <w:r w:rsidRPr="00760479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372" w:history="1">
            <w:r w:rsidRPr="00760479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7C25" w:rsidRDefault="003B7C2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373" w:history="1">
            <w:r w:rsidRPr="00760479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2B4F" w:rsidRDefault="007A2B16">
          <w:r>
            <w:fldChar w:fldCharType="end"/>
          </w:r>
        </w:p>
      </w:sdtContent>
    </w:sdt>
    <w:p w:rsidR="00EA2B4F" w:rsidRDefault="007A2B16">
      <w:pPr>
        <w:pStyle w:val="1"/>
      </w:pPr>
      <w:bookmarkStart w:id="1" w:name="цели-и-задачи"/>
      <w:bookmarkStart w:id="2" w:name="_Toc72035357"/>
      <w:r>
        <w:t>Цели и задачи</w:t>
      </w:r>
      <w:bookmarkEnd w:id="2"/>
    </w:p>
    <w:p w:rsidR="00EA2B4F" w:rsidRDefault="007A2B16">
      <w:pPr>
        <w:pStyle w:val="2"/>
      </w:pPr>
      <w:bookmarkStart w:id="3" w:name="цель"/>
      <w:bookmarkStart w:id="4" w:name="_Toc72035358"/>
      <w:r>
        <w:t>Цель</w:t>
      </w:r>
      <w:bookmarkEnd w:id="4"/>
    </w:p>
    <w:p w:rsidR="00EA2B4F" w:rsidRDefault="007A2B16">
      <w:pPr>
        <w:pStyle w:val="FirstParagraph"/>
      </w:pPr>
      <w:r>
        <w:t>Приобретение практических навыков взаимодействия пользователя с системой через командную строку.</w:t>
      </w:r>
    </w:p>
    <w:p w:rsidR="00EA2B4F" w:rsidRDefault="007A2B16">
      <w:pPr>
        <w:pStyle w:val="2"/>
      </w:pPr>
      <w:bookmarkStart w:id="5" w:name="задачи"/>
      <w:bookmarkStart w:id="6" w:name="_Toc72035359"/>
      <w:bookmarkEnd w:id="3"/>
      <w:r>
        <w:t>Задачи</w:t>
      </w:r>
      <w:bookmarkEnd w:id="6"/>
    </w:p>
    <w:p w:rsidR="00EA2B4F" w:rsidRDefault="007A2B16">
      <w:pPr>
        <w:pStyle w:val="Compact"/>
        <w:numPr>
          <w:ilvl w:val="0"/>
          <w:numId w:val="2"/>
        </w:numPr>
      </w:pPr>
      <w:r>
        <w:t>Изучить основные команды Linux</w:t>
      </w:r>
    </w:p>
    <w:p w:rsidR="00EA2B4F" w:rsidRDefault="007A2B16">
      <w:pPr>
        <w:pStyle w:val="Compact"/>
        <w:numPr>
          <w:ilvl w:val="0"/>
          <w:numId w:val="2"/>
        </w:numPr>
      </w:pPr>
      <w:r>
        <w:t>Научиться получать необходимую информацию через терминал, используя команды</w:t>
      </w:r>
    </w:p>
    <w:p w:rsidR="00EA2B4F" w:rsidRDefault="007A2B16">
      <w:pPr>
        <w:pStyle w:val="Compact"/>
        <w:numPr>
          <w:ilvl w:val="0"/>
          <w:numId w:val="2"/>
        </w:numPr>
      </w:pPr>
      <w:r>
        <w:t>Научиться работать с каталогами и файлами</w:t>
      </w:r>
    </w:p>
    <w:p w:rsidR="00EA2B4F" w:rsidRDefault="007A2B16">
      <w:pPr>
        <w:pStyle w:val="1"/>
      </w:pPr>
      <w:bookmarkStart w:id="7" w:name="объект-и-предмет-исследования"/>
      <w:bookmarkStart w:id="8" w:name="_Toc72035360"/>
      <w:bookmarkEnd w:id="1"/>
      <w:bookmarkEnd w:id="5"/>
      <w:r>
        <w:lastRenderedPageBreak/>
        <w:t>Объект и предмет исследования</w:t>
      </w:r>
      <w:bookmarkEnd w:id="8"/>
    </w:p>
    <w:p w:rsidR="00EA2B4F" w:rsidRDefault="007A2B16">
      <w:pPr>
        <w:pStyle w:val="2"/>
      </w:pPr>
      <w:bookmarkStart w:id="9" w:name="объект-исследования"/>
      <w:bookmarkStart w:id="10" w:name="_Toc72035361"/>
      <w:r>
        <w:t>Объект исследования</w:t>
      </w:r>
      <w:bookmarkEnd w:id="10"/>
    </w:p>
    <w:p w:rsidR="00EA2B4F" w:rsidRDefault="007A2B16">
      <w:pPr>
        <w:pStyle w:val="FirstParagraph"/>
      </w:pPr>
      <w:r>
        <w:t>Терминал и его основные программы.</w:t>
      </w:r>
    </w:p>
    <w:p w:rsidR="00EA2B4F" w:rsidRDefault="007A2B16">
      <w:pPr>
        <w:pStyle w:val="2"/>
      </w:pPr>
      <w:bookmarkStart w:id="11" w:name="предмет-исследования"/>
      <w:bookmarkStart w:id="12" w:name="_Toc72035362"/>
      <w:bookmarkEnd w:id="9"/>
      <w:r>
        <w:t>Предмет исследования</w:t>
      </w:r>
      <w:bookmarkEnd w:id="12"/>
    </w:p>
    <w:p w:rsidR="00EA2B4F" w:rsidRDefault="007A2B16">
      <w:pPr>
        <w:pStyle w:val="FirstParagraph"/>
      </w:pPr>
      <w:r>
        <w:t>И</w:t>
      </w:r>
      <w:r>
        <w:t>зучение особенностей работы с основными командами терминала, файлами и каталогами, получение знаний о командах терминала.</w:t>
      </w:r>
    </w:p>
    <w:p w:rsidR="00EA2B4F" w:rsidRDefault="007A2B16">
      <w:pPr>
        <w:pStyle w:val="1"/>
      </w:pPr>
      <w:bookmarkStart w:id="13" w:name="условные-обозначения-и-термины"/>
      <w:bookmarkStart w:id="14" w:name="_Toc72035363"/>
      <w:bookmarkEnd w:id="7"/>
      <w:bookmarkEnd w:id="11"/>
      <w:r>
        <w:t>Условные обозначения и термины</w:t>
      </w:r>
      <w:bookmarkEnd w:id="14"/>
    </w:p>
    <w:p w:rsidR="00EA2B4F" w:rsidRDefault="007A2B16">
      <w:pPr>
        <w:pStyle w:val="FirstParagraph"/>
      </w:pPr>
      <w:r>
        <w:t>Условные обозначения и термины отсутствуют</w:t>
      </w:r>
    </w:p>
    <w:p w:rsidR="00EA2B4F" w:rsidRDefault="007A2B16">
      <w:pPr>
        <w:pStyle w:val="1"/>
      </w:pPr>
      <w:bookmarkStart w:id="15" w:name="теоретические-вводные-данные"/>
      <w:bookmarkStart w:id="16" w:name="_Toc72035364"/>
      <w:bookmarkEnd w:id="13"/>
      <w:r>
        <w:t>Теоретические вводные данные</w:t>
      </w:r>
      <w:bookmarkEnd w:id="16"/>
    </w:p>
    <w:p w:rsidR="00EA2B4F" w:rsidRDefault="007A2B16">
      <w:pPr>
        <w:pStyle w:val="FirstParagraph"/>
      </w:pPr>
      <w:r>
        <w:rPr>
          <w:b/>
          <w:bCs/>
        </w:rPr>
        <w:t>Формат команды</w:t>
      </w:r>
      <w:r>
        <w:t xml:space="preserve"> Командой в опера</w:t>
      </w:r>
      <w:r>
        <w:t>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</w:t>
      </w:r>
      <w:r>
        <w:t xml:space="preserve">ументы или опции, конкретизирующие действие. Общий формат команд можно представить следующим образом: . </w:t>
      </w:r>
      <w:r>
        <w:rPr>
          <w:b/>
          <w:bCs/>
        </w:rPr>
        <w:t>Команда man.</w:t>
      </w:r>
      <w:r>
        <w:t xml:space="preserve"> Команда man используется для просмотра (оперативная помощь) в диалоговом режиме руководства (manual) по основным командам операционной сист</w:t>
      </w:r>
      <w:r>
        <w:t xml:space="preserve">емы типа Linux. Формат команды: man . </w:t>
      </w:r>
      <w:r>
        <w:rPr>
          <w:b/>
          <w:bCs/>
        </w:rPr>
        <w:t>Команда cd.</w:t>
      </w:r>
      <w:r>
        <w:t xml:space="preserve"> Команда cd используется для перемещения по файловой системе операционной системы типа Linux. </w:t>
      </w:r>
      <w:r>
        <w:rPr>
          <w:i/>
          <w:iCs/>
        </w:rPr>
        <w:t>Замечание 3.</w:t>
      </w:r>
      <w:r>
        <w:t xml:space="preserve"> Файловая система ОС типа Linux — иерархическая система каталогов, подкаталогов и файлов, которые обы</w:t>
      </w:r>
      <w:r>
        <w:t xml:space="preserve">чно организованы и сгруппированы по функциональному признаку. Самый верхний каталог в иерархии называется корневым и обозначается символом /. Корневой каталог содержит системные файлы и другие каталоги. Формат команды: cd [путь_к_каталогу]. </w:t>
      </w:r>
      <w:r>
        <w:rPr>
          <w:b/>
          <w:bCs/>
        </w:rPr>
        <w:t>Команда pwd.</w:t>
      </w:r>
      <w:r>
        <w:t xml:space="preserve"> Дл</w:t>
      </w:r>
      <w:r>
        <w:t xml:space="preserve">я определения абсолютного пути к текущему каталогу используется команда pwd (print working directory). </w:t>
      </w:r>
      <w:r>
        <w:rPr>
          <w:b/>
          <w:bCs/>
        </w:rPr>
        <w:t>Команда ls.</w:t>
      </w:r>
      <w:r>
        <w:t xml:space="preserve"> Команда ls используется для просмотра содержимого каталога. Формат команды: ls [-опции]. </w:t>
      </w:r>
      <w:r>
        <w:rPr>
          <w:b/>
          <w:bCs/>
        </w:rPr>
        <w:t>Команда mkdir.</w:t>
      </w:r>
      <w:r>
        <w:t xml:space="preserve"> Команда mkdir используется для создан</w:t>
      </w:r>
      <w:r>
        <w:t xml:space="preserve">ия каталогов. Формат команды: mkdir имя_каталога1 [имя_каталога2…]. </w:t>
      </w:r>
      <w:r>
        <w:rPr>
          <w:b/>
          <w:bCs/>
        </w:rPr>
        <w:t>Команда rm.</w:t>
      </w:r>
      <w:r>
        <w:t xml:space="preserve"> Команда rm используется для удаления файлов и/или каталогов. Формат команды: rm [-опции] [файл]. </w:t>
      </w:r>
      <w:r>
        <w:rPr>
          <w:b/>
          <w:bCs/>
        </w:rPr>
        <w:t>Команда history.</w:t>
      </w:r>
      <w:r>
        <w:t xml:space="preserve"> Для вывода на экран списка ранее выполненных команд использует</w:t>
      </w:r>
      <w:r>
        <w:t>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.</w:t>
      </w:r>
    </w:p>
    <w:p w:rsidR="00EA2B4F" w:rsidRDefault="007A2B16">
      <w:pPr>
        <w:pStyle w:val="1"/>
      </w:pPr>
      <w:bookmarkStart w:id="17" w:name="Xc12f531ecfd00c877e29758c74b6135187cbe2b"/>
      <w:bookmarkStart w:id="18" w:name="_Toc72035365"/>
      <w:bookmarkEnd w:id="15"/>
      <w:r>
        <w:t>Техническое оснащение и выбранные методы проведения работы</w:t>
      </w:r>
      <w:bookmarkEnd w:id="18"/>
    </w:p>
    <w:p w:rsidR="00EA2B4F" w:rsidRDefault="007A2B16">
      <w:pPr>
        <w:pStyle w:val="2"/>
      </w:pPr>
      <w:bookmarkStart w:id="19" w:name="техническое-оснащение"/>
      <w:bookmarkStart w:id="20" w:name="_Toc72035366"/>
      <w:r>
        <w:t>Техническ</w:t>
      </w:r>
      <w:r>
        <w:t>ое оснащение</w:t>
      </w:r>
      <w:bookmarkEnd w:id="20"/>
    </w:p>
    <w:p w:rsidR="00EA2B4F" w:rsidRDefault="007A2B16">
      <w:pPr>
        <w:pStyle w:val="FirstParagraph"/>
      </w:pPr>
      <w:r>
        <w:t>Персональный компьютер, интернет, виртуальная машина.</w:t>
      </w:r>
    </w:p>
    <w:p w:rsidR="00EA2B4F" w:rsidRDefault="007A2B16">
      <w:pPr>
        <w:pStyle w:val="2"/>
      </w:pPr>
      <w:bookmarkStart w:id="21" w:name="методы"/>
      <w:bookmarkStart w:id="22" w:name="_Toc72035367"/>
      <w:bookmarkEnd w:id="19"/>
      <w:r>
        <w:lastRenderedPageBreak/>
        <w:t>Методы</w:t>
      </w:r>
      <w:bookmarkEnd w:id="22"/>
    </w:p>
    <w:p w:rsidR="00EA2B4F" w:rsidRDefault="007A2B16">
      <w:pPr>
        <w:pStyle w:val="FirstParagraph"/>
      </w:pPr>
      <w:r>
        <w:t>Анализ предложенной информации, выполнение работы по указанному алгоритму, получение дополнительной информации из интернета.</w:t>
      </w:r>
    </w:p>
    <w:p w:rsidR="00EA2B4F" w:rsidRDefault="007A2B16">
      <w:pPr>
        <w:pStyle w:val="1"/>
      </w:pPr>
      <w:bookmarkStart w:id="23" w:name="выполнение-лабораторной-работы"/>
      <w:bookmarkStart w:id="24" w:name="_Toc72035368"/>
      <w:bookmarkEnd w:id="17"/>
      <w:bookmarkEnd w:id="21"/>
      <w:r>
        <w:t>Выполнение лабораторной работы</w:t>
      </w:r>
      <w:bookmarkEnd w:id="24"/>
    </w:p>
    <w:p w:rsidR="00EA2B4F" w:rsidRDefault="007A2B16">
      <w:pPr>
        <w:pStyle w:val="Compact"/>
        <w:numPr>
          <w:ilvl w:val="0"/>
          <w:numId w:val="3"/>
        </w:numPr>
      </w:pPr>
      <w:r>
        <w:t>Ознакомилась с теоретическим материалом, подготовила компьютер для выполнения лабораторной работы, открыла вирутальную машину, подготовленную для работы. (рис. -fig. 1)</w:t>
      </w:r>
    </w:p>
    <w:p w:rsidR="00EA2B4F" w:rsidRDefault="007A2B16">
      <w:pPr>
        <w:pStyle w:val="CaptionedFigure"/>
      </w:pPr>
      <w:bookmarkStart w:id="25" w:name="fig:001"/>
      <w:r>
        <w:rPr>
          <w:noProof/>
          <w:lang w:eastAsia="ja-JP"/>
        </w:rPr>
        <w:drawing>
          <wp:inline distT="0" distB="0" distL="0" distR="0">
            <wp:extent cx="5334000" cy="4586305"/>
            <wp:effectExtent l="0" t="0" r="0" b="0"/>
            <wp:docPr id="1" name="Picture" descr="Figure 1: Рис. 1 Виртуальная маши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EA2B4F" w:rsidRDefault="007A2B16">
      <w:pPr>
        <w:pStyle w:val="ImageCaption"/>
      </w:pPr>
      <w:r>
        <w:t>Figure 1: Рис. 1 Виртуальная машина</w:t>
      </w:r>
    </w:p>
    <w:p w:rsidR="00EA2B4F" w:rsidRDefault="007A2B16">
      <w:pPr>
        <w:pStyle w:val="Compact"/>
        <w:numPr>
          <w:ilvl w:val="0"/>
          <w:numId w:val="4"/>
        </w:numPr>
      </w:pPr>
      <w:r>
        <w:t>Определила полное имя домашнего каталога (pwd). Далее относительно этого каталога выполняла последующие упражнения. Перешла в каталог /tmp (cd /tmp). Выведите на экран содержимое каталога /tmp (ls). (рис. -fig. 2)</w:t>
      </w:r>
    </w:p>
    <w:p w:rsidR="00EA2B4F" w:rsidRDefault="007A2B16">
      <w:pPr>
        <w:pStyle w:val="CaptionedFigure"/>
      </w:pPr>
      <w:bookmarkStart w:id="26" w:name="fig:002"/>
      <w:r>
        <w:rPr>
          <w:noProof/>
          <w:lang w:eastAsia="ja-JP"/>
        </w:rPr>
        <w:lastRenderedPageBreak/>
        <w:drawing>
          <wp:inline distT="0" distB="0" distL="0" distR="0">
            <wp:extent cx="5334000" cy="3663461"/>
            <wp:effectExtent l="0" t="0" r="0" b="0"/>
            <wp:docPr id="2" name="Picture" descr="Figure 2: Рис. 2 Каталог, tmp,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EA2B4F" w:rsidRDefault="007A2B16">
      <w:pPr>
        <w:pStyle w:val="ImageCaption"/>
      </w:pPr>
      <w:r>
        <w:t>Figure 2: Рис. 2 Каталог, tmp, ls</w:t>
      </w:r>
    </w:p>
    <w:p w:rsidR="00EA2B4F" w:rsidRDefault="007A2B16">
      <w:pPr>
        <w:pStyle w:val="Compact"/>
        <w:numPr>
          <w:ilvl w:val="0"/>
          <w:numId w:val="5"/>
        </w:numPr>
      </w:pPr>
      <w:r>
        <w:t>Исполь</w:t>
      </w:r>
      <w:r>
        <w:t>зовала команду ls с различными опциями. Пояснила разницу в выводимой на экран информации (ls -a, ls -F, ls -alF). (рис. -fig. 3) (рис. -fig. 4) (рис. -fig. 5)</w:t>
      </w:r>
    </w:p>
    <w:p w:rsidR="00EA2B4F" w:rsidRDefault="007A2B16">
      <w:pPr>
        <w:pStyle w:val="CaptionedFigure"/>
      </w:pPr>
      <w:bookmarkStart w:id="27" w:name="fig:003"/>
      <w:r>
        <w:rPr>
          <w:noProof/>
          <w:lang w:eastAsia="ja-JP"/>
        </w:rPr>
        <w:drawing>
          <wp:inline distT="0" distB="0" distL="0" distR="0">
            <wp:extent cx="5334000" cy="3653826"/>
            <wp:effectExtent l="0" t="0" r="0" b="0"/>
            <wp:docPr id="3" name="Picture" descr="Figure 3: Рис. 3 ls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EA2B4F" w:rsidRDefault="007A2B16">
      <w:pPr>
        <w:pStyle w:val="ImageCaption"/>
      </w:pPr>
      <w:r>
        <w:t>Figure 3: Рис. 3 ls -a</w:t>
      </w:r>
    </w:p>
    <w:p w:rsidR="00EA2B4F" w:rsidRDefault="007A2B16">
      <w:pPr>
        <w:pStyle w:val="CaptionedFigure"/>
      </w:pPr>
      <w:bookmarkStart w:id="28" w:name="fig:004"/>
      <w:r>
        <w:rPr>
          <w:noProof/>
          <w:lang w:eastAsia="ja-JP"/>
        </w:rPr>
        <w:lastRenderedPageBreak/>
        <w:drawing>
          <wp:inline distT="0" distB="0" distL="0" distR="0">
            <wp:extent cx="5334000" cy="3663906"/>
            <wp:effectExtent l="0" t="0" r="0" b="0"/>
            <wp:docPr id="4" name="Picture" descr="Figure 4: Рис. 4 ls -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EA2B4F" w:rsidRDefault="007A2B16">
      <w:pPr>
        <w:pStyle w:val="ImageCaption"/>
      </w:pPr>
      <w:r>
        <w:t>Figure 4: Рис. 4 ls -F</w:t>
      </w:r>
    </w:p>
    <w:p w:rsidR="00EA2B4F" w:rsidRDefault="007A2B16">
      <w:pPr>
        <w:pStyle w:val="CaptionedFigure"/>
      </w:pPr>
      <w:bookmarkStart w:id="29" w:name="fig:005"/>
      <w:r>
        <w:rPr>
          <w:noProof/>
          <w:lang w:eastAsia="ja-JP"/>
        </w:rPr>
        <w:drawing>
          <wp:inline distT="0" distB="0" distL="0" distR="0">
            <wp:extent cx="5334000" cy="3602467"/>
            <wp:effectExtent l="0" t="0" r="0" b="0"/>
            <wp:docPr id="5" name="Picture" descr="Figure 5: Рис. 5 ls -al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EA2B4F" w:rsidRDefault="007A2B16">
      <w:pPr>
        <w:pStyle w:val="ImageCaption"/>
      </w:pPr>
      <w:r>
        <w:t>Figure 5: Рис. 5 ls -alF</w:t>
      </w:r>
    </w:p>
    <w:p w:rsidR="00EA2B4F" w:rsidRDefault="007A2B16">
      <w:pPr>
        <w:pStyle w:val="Compact"/>
        <w:numPr>
          <w:ilvl w:val="0"/>
          <w:numId w:val="6"/>
        </w:numPr>
      </w:pPr>
      <w:r>
        <w:t xml:space="preserve">Определила, есть ли </w:t>
      </w:r>
      <w:r>
        <w:t xml:space="preserve">в каталоге /var/spool подкаталог с именем cron (cd /var/spool, ls). Перешла в домашний каталог и вывела на экран его содержимое. Определила, кто является владельцем файлов и подкаталогов (cd, ls -l). В </w:t>
      </w:r>
      <w:r>
        <w:lastRenderedPageBreak/>
        <w:t>домашнем каталоге создала новый каталог с именем newdi</w:t>
      </w:r>
      <w:r>
        <w:t>r (mkdir newdir). (рис. -fig. 6)</w:t>
      </w:r>
    </w:p>
    <w:p w:rsidR="00EA2B4F" w:rsidRDefault="007A2B16">
      <w:pPr>
        <w:pStyle w:val="CaptionedFigure"/>
      </w:pPr>
      <w:bookmarkStart w:id="30" w:name="fig:006"/>
      <w:r>
        <w:rPr>
          <w:noProof/>
          <w:lang w:eastAsia="ja-JP"/>
        </w:rPr>
        <w:drawing>
          <wp:inline distT="0" distB="0" distL="0" distR="0">
            <wp:extent cx="5334000" cy="3655316"/>
            <wp:effectExtent l="0" t="0" r="0" b="0"/>
            <wp:docPr id="6" name="Picture" descr="Figure 6: Рис. 6 Подкаталог cron, домашний каталог, новы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EA2B4F" w:rsidRDefault="007A2B16">
      <w:pPr>
        <w:pStyle w:val="ImageCaption"/>
      </w:pPr>
      <w:r>
        <w:t>Figure 6: Рис. 6 Подкаталог cron, домашний каталог, новый каталог</w:t>
      </w:r>
    </w:p>
    <w:p w:rsidR="00EA2B4F" w:rsidRDefault="007A2B16">
      <w:pPr>
        <w:pStyle w:val="Compact"/>
        <w:numPr>
          <w:ilvl w:val="0"/>
          <w:numId w:val="7"/>
        </w:numPr>
      </w:pPr>
      <w:r>
        <w:t>В каталоге ~/newdir создала новый каталог с именем morefun (mkdir morefun). В домашнем каталоге создала одной командой три новых каталога с именами letters</w:t>
      </w:r>
      <w:r>
        <w:t>, memos, misk (mkdir letters memos misk). Затем удалила эти каталоги одной командой (rm -r letters memos misk). Попробовала удалить ранее созданный каталог ~/newdir командой rm (rm newdir). Проверила, был ли каталог удалён. Каталог не был удалён. Удалила к</w:t>
      </w:r>
      <w:r>
        <w:t>аталог ~/newdir/morefun из домашнего каталога (rm -r newdir). Проверила, был ли каталог удалён. Каталог был удалён. (рис. -fig. 7)</w:t>
      </w:r>
    </w:p>
    <w:p w:rsidR="00EA2B4F" w:rsidRDefault="007A2B16">
      <w:pPr>
        <w:pStyle w:val="CaptionedFigure"/>
      </w:pPr>
      <w:bookmarkStart w:id="31" w:name="fig:007"/>
      <w:r>
        <w:rPr>
          <w:noProof/>
          <w:lang w:eastAsia="ja-JP"/>
        </w:rPr>
        <w:lastRenderedPageBreak/>
        <w:drawing>
          <wp:inline distT="0" distB="0" distL="0" distR="0">
            <wp:extent cx="5334000" cy="3655723"/>
            <wp:effectExtent l="0" t="0" r="0" b="0"/>
            <wp:docPr id="7" name="Picture" descr="Figure 7: Рис. 7 Создание и удаление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EA2B4F" w:rsidRDefault="007A2B16">
      <w:pPr>
        <w:pStyle w:val="ImageCaption"/>
      </w:pPr>
      <w:r>
        <w:t>Figure 7: Рис. 7 Создание и удаление каталогов</w:t>
      </w:r>
    </w:p>
    <w:p w:rsidR="00EA2B4F" w:rsidRDefault="007A2B16">
      <w:pPr>
        <w:pStyle w:val="Compact"/>
        <w:numPr>
          <w:ilvl w:val="0"/>
          <w:numId w:val="8"/>
        </w:numPr>
      </w:pPr>
      <w:r>
        <w:t xml:space="preserve">С помощью команды man определила, какую опцию команды ls нужно использовать </w:t>
      </w:r>
      <w:r>
        <w:t>для просмотра содержимого не только указанного каталога, но и подкаталогов, входящих в него (ls -R). (рис. -fig. 8)</w:t>
      </w:r>
    </w:p>
    <w:p w:rsidR="00EA2B4F" w:rsidRDefault="007A2B16">
      <w:pPr>
        <w:pStyle w:val="CaptionedFigure"/>
      </w:pPr>
      <w:bookmarkStart w:id="32" w:name="fig:008"/>
      <w:r>
        <w:rPr>
          <w:noProof/>
          <w:lang w:eastAsia="ja-JP"/>
        </w:rPr>
        <w:drawing>
          <wp:inline distT="0" distB="0" distL="0" distR="0">
            <wp:extent cx="5334000" cy="3648426"/>
            <wp:effectExtent l="0" t="0" r="0" b="0"/>
            <wp:docPr id="8" name="Picture" descr="Figure 8: Рис. 8 ls -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EA2B4F" w:rsidRDefault="007A2B16">
      <w:pPr>
        <w:pStyle w:val="ImageCaption"/>
      </w:pPr>
      <w:r>
        <w:t>Figure 8: Рис. 8 ls -R</w:t>
      </w:r>
    </w:p>
    <w:p w:rsidR="00EA2B4F" w:rsidRDefault="007A2B16">
      <w:pPr>
        <w:pStyle w:val="Compact"/>
        <w:numPr>
          <w:ilvl w:val="0"/>
          <w:numId w:val="9"/>
        </w:numPr>
      </w:pPr>
      <w:r>
        <w:lastRenderedPageBreak/>
        <w:t xml:space="preserve">С помощью команды man определила набор опций команды ls, позволяющий отсортировать по времени последнего изменения </w:t>
      </w:r>
      <w:r>
        <w:t>выводимый список содержимого каталога с развёрнутым описанием файлов (ls -tl). (рис. -fig. 9)</w:t>
      </w:r>
    </w:p>
    <w:p w:rsidR="00EA2B4F" w:rsidRDefault="007A2B16">
      <w:pPr>
        <w:pStyle w:val="CaptionedFigure"/>
      </w:pPr>
      <w:bookmarkStart w:id="33" w:name="fig:09"/>
      <w:r>
        <w:rPr>
          <w:noProof/>
          <w:lang w:eastAsia="ja-JP"/>
        </w:rPr>
        <w:drawing>
          <wp:inline distT="0" distB="0" distL="0" distR="0">
            <wp:extent cx="5334000" cy="3611713"/>
            <wp:effectExtent l="0" t="0" r="0" b="0"/>
            <wp:docPr id="9" name="Picture" descr="Figure 9: Рис. 9 ls -t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EA2B4F" w:rsidRDefault="007A2B16">
      <w:pPr>
        <w:pStyle w:val="ImageCaption"/>
      </w:pPr>
      <w:r>
        <w:t>Figure 9: Рис. 9 ls -tl</w:t>
      </w:r>
    </w:p>
    <w:p w:rsidR="00EA2B4F" w:rsidRDefault="007A2B16">
      <w:pPr>
        <w:pStyle w:val="Compact"/>
        <w:numPr>
          <w:ilvl w:val="0"/>
          <w:numId w:val="10"/>
        </w:numPr>
      </w:pPr>
      <w:r>
        <w:t>Использовала команду man для просмотра описания следующих команд: cd, pwd, mkdir, rmdir, rm. Пояснила основные опции этих команд. Используя информацию, полученную при помощи команды history, выполнила модификацию и исполнение нескольких команд из буфера ко</w:t>
      </w:r>
      <w:r>
        <w:t>манд. (рис. -fig. 10) (рис. -fig. 11)</w:t>
      </w:r>
    </w:p>
    <w:p w:rsidR="00EA2B4F" w:rsidRDefault="007A2B16">
      <w:pPr>
        <w:pStyle w:val="CaptionedFigure"/>
      </w:pPr>
      <w:bookmarkStart w:id="34" w:name="fig:010"/>
      <w:r>
        <w:rPr>
          <w:noProof/>
          <w:lang w:eastAsia="ja-JP"/>
        </w:rPr>
        <w:lastRenderedPageBreak/>
        <w:drawing>
          <wp:inline distT="0" distB="0" distL="0" distR="0">
            <wp:extent cx="5334000" cy="3609364"/>
            <wp:effectExtent l="0" t="0" r="0" b="0"/>
            <wp:docPr id="10" name="Picture" descr="Figure 10: Рис. 10 Описание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EA2B4F" w:rsidRDefault="007A2B16">
      <w:pPr>
        <w:pStyle w:val="ImageCaption"/>
      </w:pPr>
      <w:r>
        <w:t>Figure 10: Рис. 10 Описание команд</w:t>
      </w:r>
    </w:p>
    <w:p w:rsidR="00EA2B4F" w:rsidRDefault="007A2B16">
      <w:pPr>
        <w:pStyle w:val="CaptionedFigure"/>
      </w:pPr>
      <w:bookmarkStart w:id="35" w:name="fig:011"/>
      <w:r>
        <w:rPr>
          <w:noProof/>
          <w:lang w:eastAsia="ja-JP"/>
        </w:rPr>
        <w:drawing>
          <wp:inline distT="0" distB="0" distL="0" distR="0">
            <wp:extent cx="5334000" cy="3614057"/>
            <wp:effectExtent l="0" t="0" r="0" b="0"/>
            <wp:docPr id="11" name="Picture" descr="Figure 11: Рис. 11 Работа с истори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EA2B4F" w:rsidRDefault="007A2B16">
      <w:pPr>
        <w:pStyle w:val="ImageCaption"/>
      </w:pPr>
      <w:r>
        <w:t>Figure 11: Рис. 11 Работа с историей</w:t>
      </w:r>
    </w:p>
    <w:p w:rsidR="00EA2B4F" w:rsidRDefault="007A2B16">
      <w:pPr>
        <w:pStyle w:val="a0"/>
      </w:pPr>
      <w:r>
        <w:t>Подробное пояснение хода работы можно увидеть на видео.</w:t>
      </w:r>
    </w:p>
    <w:p w:rsidR="00EA2B4F" w:rsidRDefault="007A2B16">
      <w:pPr>
        <w:pStyle w:val="1"/>
      </w:pPr>
      <w:bookmarkStart w:id="36" w:name="полученные-результаты"/>
      <w:bookmarkStart w:id="37" w:name="_Toc72035369"/>
      <w:bookmarkEnd w:id="23"/>
      <w:r>
        <w:lastRenderedPageBreak/>
        <w:t>Полученные результаты</w:t>
      </w:r>
      <w:bookmarkEnd w:id="37"/>
    </w:p>
    <w:p w:rsidR="00EA2B4F" w:rsidRDefault="007A2B16">
      <w:pPr>
        <w:pStyle w:val="FirstParagraph"/>
      </w:pPr>
      <w:r>
        <w:t>Изучена информация, касающаяся основных команд терминала, были р</w:t>
      </w:r>
      <w:r>
        <w:t>ассмотрены команды pwd, ls, mkdir, rm, cd и др. Освоены основные команды терминала.</w:t>
      </w:r>
    </w:p>
    <w:p w:rsidR="00EA2B4F" w:rsidRDefault="007A2B16">
      <w:pPr>
        <w:pStyle w:val="1"/>
      </w:pPr>
      <w:bookmarkStart w:id="38" w:name="анализ-результатов"/>
      <w:bookmarkStart w:id="39" w:name="_Toc72035370"/>
      <w:bookmarkEnd w:id="36"/>
      <w:r>
        <w:t>Анализ результатов</w:t>
      </w:r>
      <w:bookmarkEnd w:id="39"/>
    </w:p>
    <w:p w:rsidR="00EA2B4F" w:rsidRDefault="007A2B16">
      <w:pPr>
        <w:pStyle w:val="FirstParagraph"/>
      </w:pPr>
      <w:r>
        <w:t>Работу получилось выполнить по инструкции, проблем с использованием команд не возникло.</w:t>
      </w:r>
    </w:p>
    <w:p w:rsidR="00EA2B4F" w:rsidRDefault="007A2B16">
      <w:pPr>
        <w:pStyle w:val="1"/>
      </w:pPr>
      <w:bookmarkStart w:id="40" w:name="заключение-и-выводы"/>
      <w:bookmarkStart w:id="41" w:name="_Toc72035371"/>
      <w:bookmarkEnd w:id="38"/>
      <w:r>
        <w:t>Заключение и выводы</w:t>
      </w:r>
      <w:bookmarkEnd w:id="41"/>
    </w:p>
    <w:p w:rsidR="00EA2B4F" w:rsidRDefault="007A2B16">
      <w:pPr>
        <w:pStyle w:val="FirstParagraph"/>
      </w:pPr>
      <w:r>
        <w:t>Приобретены практические навыки взаимодействи</w:t>
      </w:r>
      <w:r>
        <w:t>я пользователя с системой через командную строку.</w:t>
      </w:r>
    </w:p>
    <w:p w:rsidR="00EA2B4F" w:rsidRDefault="007A2B16">
      <w:pPr>
        <w:pStyle w:val="1"/>
      </w:pPr>
      <w:bookmarkStart w:id="42" w:name="контрольные-вопросы"/>
      <w:bookmarkStart w:id="43" w:name="_Toc72035372"/>
      <w:bookmarkEnd w:id="40"/>
      <w:r>
        <w:t>Контрольные вопросы</w:t>
      </w:r>
      <w:bookmarkEnd w:id="43"/>
    </w:p>
    <w:p w:rsidR="00EA2B4F" w:rsidRDefault="007A2B16">
      <w:pPr>
        <w:pStyle w:val="Compact"/>
        <w:numPr>
          <w:ilvl w:val="0"/>
          <w:numId w:val="11"/>
        </w:numPr>
      </w:pPr>
      <w:r>
        <w:t>Что такое командная строка?</w:t>
      </w:r>
    </w:p>
    <w:p w:rsidR="00EA2B4F" w:rsidRDefault="007A2B16">
      <w:pPr>
        <w:pStyle w:val="Compact"/>
        <w:numPr>
          <w:ilvl w:val="0"/>
          <w:numId w:val="11"/>
        </w:numPr>
      </w:pPr>
      <w:r>
        <w:t>При помощи какой команды можно определить абсолютный путь текущего каталога? Приведите пример.</w:t>
      </w:r>
    </w:p>
    <w:p w:rsidR="00EA2B4F" w:rsidRDefault="007A2B16">
      <w:pPr>
        <w:pStyle w:val="Compact"/>
        <w:numPr>
          <w:ilvl w:val="0"/>
          <w:numId w:val="11"/>
        </w:numPr>
      </w:pPr>
      <w:r>
        <w:t xml:space="preserve">При помощи какой команды и каких опций можно определить только </w:t>
      </w:r>
      <w:r>
        <w:t>тип файлов и их имена в текущем каталоге? Приведите примеры.</w:t>
      </w:r>
    </w:p>
    <w:p w:rsidR="00EA2B4F" w:rsidRDefault="007A2B16">
      <w:pPr>
        <w:pStyle w:val="Compact"/>
        <w:numPr>
          <w:ilvl w:val="0"/>
          <w:numId w:val="11"/>
        </w:numPr>
      </w:pPr>
      <w:r>
        <w:t>Какие файлы считаются скрытыми? Как получить информацию о скрытых файлах? Приведите примеры.</w:t>
      </w:r>
    </w:p>
    <w:p w:rsidR="00EA2B4F" w:rsidRDefault="007A2B16">
      <w:pPr>
        <w:pStyle w:val="Compact"/>
        <w:numPr>
          <w:ilvl w:val="0"/>
          <w:numId w:val="11"/>
        </w:numPr>
      </w:pPr>
      <w:r>
        <w:t>При помощи каких команд можно удалить файл и каталог? Можно ли это сделать одной и той же командой? Пр</w:t>
      </w:r>
      <w:r>
        <w:t>иведите примеры.</w:t>
      </w:r>
    </w:p>
    <w:p w:rsidR="00EA2B4F" w:rsidRDefault="007A2B16">
      <w:pPr>
        <w:pStyle w:val="Compact"/>
        <w:numPr>
          <w:ilvl w:val="0"/>
          <w:numId w:val="11"/>
        </w:numPr>
      </w:pPr>
      <w:r>
        <w:t>Как определить, какие команды выполнил пользователь в сеансе работы?</w:t>
      </w:r>
    </w:p>
    <w:p w:rsidR="00EA2B4F" w:rsidRDefault="007A2B16">
      <w:pPr>
        <w:pStyle w:val="Compact"/>
        <w:numPr>
          <w:ilvl w:val="0"/>
          <w:numId w:val="11"/>
        </w:numPr>
      </w:pPr>
      <w:r>
        <w:t>Каким образом можно исправить и запустить на выполнение команду, которую пользователь уже использовал в сеансе работы? Приведите примеры.</w:t>
      </w:r>
    </w:p>
    <w:p w:rsidR="00EA2B4F" w:rsidRDefault="007A2B16">
      <w:pPr>
        <w:pStyle w:val="Compact"/>
        <w:numPr>
          <w:ilvl w:val="0"/>
          <w:numId w:val="11"/>
        </w:numPr>
      </w:pPr>
      <w:r>
        <w:t>Можно ли в одной строке записать</w:t>
      </w:r>
      <w:r>
        <w:t xml:space="preserve"> несколько команд? Если да, то как? Приведите примеры.</w:t>
      </w:r>
    </w:p>
    <w:p w:rsidR="00EA2B4F" w:rsidRDefault="007A2B16">
      <w:pPr>
        <w:pStyle w:val="Compact"/>
        <w:numPr>
          <w:ilvl w:val="0"/>
          <w:numId w:val="11"/>
        </w:numPr>
      </w:pPr>
      <w:r>
        <w:t>Что такое символ экранирования? Приведите примеры использования этого символа.</w:t>
      </w:r>
    </w:p>
    <w:p w:rsidR="00EA2B4F" w:rsidRDefault="007A2B16">
      <w:pPr>
        <w:pStyle w:val="Compact"/>
        <w:numPr>
          <w:ilvl w:val="0"/>
          <w:numId w:val="11"/>
        </w:numPr>
      </w:pPr>
      <w:r>
        <w:t>Какая информация выводится на экран о файлах и каталогах, если используется опция l в команде ls?</w:t>
      </w:r>
    </w:p>
    <w:p w:rsidR="00EA2B4F" w:rsidRDefault="007A2B16">
      <w:pPr>
        <w:pStyle w:val="Compact"/>
        <w:numPr>
          <w:ilvl w:val="0"/>
          <w:numId w:val="11"/>
        </w:numPr>
      </w:pPr>
      <w:r>
        <w:t xml:space="preserve">Что такое относительный </w:t>
      </w:r>
      <w:r>
        <w:t>путь к файлу? Приведите примеры использования относительного и абсолютного пути при выполнении какой-либо команды.</w:t>
      </w:r>
    </w:p>
    <w:p w:rsidR="00EA2B4F" w:rsidRDefault="007A2B16">
      <w:pPr>
        <w:pStyle w:val="Compact"/>
        <w:numPr>
          <w:ilvl w:val="0"/>
          <w:numId w:val="11"/>
        </w:numPr>
      </w:pPr>
      <w:r>
        <w:t>Как получить информацию об интересующей вас команде?</w:t>
      </w:r>
    </w:p>
    <w:p w:rsidR="00EA2B4F" w:rsidRDefault="007A2B16">
      <w:pPr>
        <w:pStyle w:val="Compact"/>
        <w:numPr>
          <w:ilvl w:val="0"/>
          <w:numId w:val="11"/>
        </w:numPr>
      </w:pPr>
      <w:r>
        <w:t>Какая клавиша или комбинация клавиш служит для автоматического дополнения вводимых команд?</w:t>
      </w:r>
    </w:p>
    <w:p w:rsidR="00EA2B4F" w:rsidRDefault="007A2B16">
      <w:pPr>
        <w:pStyle w:val="1"/>
      </w:pPr>
      <w:bookmarkStart w:id="44" w:name="ответы-на-контрольные-вопросы"/>
      <w:bookmarkStart w:id="45" w:name="_Toc72035373"/>
      <w:bookmarkEnd w:id="42"/>
      <w:r>
        <w:lastRenderedPageBreak/>
        <w:t>Ответы на контрольные вопросы</w:t>
      </w:r>
      <w:bookmarkEnd w:id="45"/>
    </w:p>
    <w:p w:rsidR="00EA2B4F" w:rsidRDefault="007A2B16">
      <w:pPr>
        <w:pStyle w:val="Compact"/>
        <w:numPr>
          <w:ilvl w:val="0"/>
          <w:numId w:val="12"/>
        </w:numPr>
      </w:pPr>
      <w:r>
        <w:t xml:space="preserve">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</w:t>
      </w:r>
      <w:r>
        <w:t>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 w:rsidR="00EA2B4F" w:rsidRDefault="007A2B16">
      <w:pPr>
        <w:pStyle w:val="Compact"/>
        <w:numPr>
          <w:ilvl w:val="0"/>
          <w:numId w:val="12"/>
        </w:numPr>
      </w:pPr>
      <w:r>
        <w:t>При помощи команды realpath можно определить абсолютный путь текущего каталога. Например, если вбить realpath va</w:t>
      </w:r>
      <w:r>
        <w:t>r на экран выведется /home//var.</w:t>
      </w:r>
    </w:p>
    <w:p w:rsidR="00EA2B4F" w:rsidRDefault="007A2B16">
      <w:pPr>
        <w:pStyle w:val="Compact"/>
        <w:numPr>
          <w:ilvl w:val="0"/>
          <w:numId w:val="12"/>
        </w:numPr>
      </w:pPr>
      <w:r>
        <w:t>При помощи команды ls -F можно определить только тип файлов и их имена в текущем каталоге.</w:t>
      </w:r>
    </w:p>
    <w:p w:rsidR="00EA2B4F" w:rsidRDefault="007A2B16">
      <w:pPr>
        <w:pStyle w:val="Compact"/>
        <w:numPr>
          <w:ilvl w:val="0"/>
          <w:numId w:val="12"/>
        </w:numPr>
      </w:pPr>
      <w:r>
        <w:t>Файл (или директория) считается скрытым, если его название начинается с символа точка «.». Например, «.myfile». Обычно такие файлы и</w:t>
      </w:r>
      <w:r>
        <w:t>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</w:t>
      </w:r>
      <w:r>
        <w:t xml:space="preserve"> пользователи сталкиваются с тем, что не знают, как их вообще просмотреть. По умолчанию файловые менеджеры обычно не отображают такие файлы. Для просмотра списка файлов в командной строке используется команда ls. Чтобы по команде ls также выводились скрыты</w:t>
      </w:r>
      <w:r>
        <w:t>е файлы, существует опция -a.</w:t>
      </w:r>
    </w:p>
    <w:p w:rsidR="00EA2B4F" w:rsidRDefault="007A2B16">
      <w:pPr>
        <w:pStyle w:val="Compact"/>
        <w:numPr>
          <w:ilvl w:val="0"/>
          <w:numId w:val="12"/>
        </w:numPr>
      </w:pPr>
      <w:r>
        <w:t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</w:t>
      </w:r>
      <w:r>
        <w:t>е деревья каталогов.</w:t>
      </w:r>
    </w:p>
    <w:p w:rsidR="00EA2B4F" w:rsidRDefault="007A2B16">
      <w:pPr>
        <w:pStyle w:val="Compact"/>
        <w:numPr>
          <w:ilvl w:val="0"/>
          <w:numId w:val="12"/>
        </w:numPr>
      </w:pPr>
      <w:r>
        <w:t>Определить какие команды выполнил пользователь в сеансе работы можно с помощь команды history.</w:t>
      </w:r>
    </w:p>
    <w:p w:rsidR="00EA2B4F" w:rsidRDefault="007A2B16">
      <w:pPr>
        <w:pStyle w:val="Compact"/>
        <w:numPr>
          <w:ilvl w:val="0"/>
          <w:numId w:val="12"/>
        </w:numPr>
      </w:pPr>
      <w:r>
        <w:t xml:space="preserve">Исправить и запустить на выполнение команду, которую пользователь уже использовал в сеансе работы, можно с помощью команды: !:s// Например, </w:t>
      </w:r>
      <w:r>
        <w:t>history . . 3 ls -a . . !3:s/a/F ls -F</w:t>
      </w:r>
    </w:p>
    <w:p w:rsidR="00EA2B4F" w:rsidRDefault="007A2B16">
      <w:pPr>
        <w:pStyle w:val="Compact"/>
        <w:numPr>
          <w:ilvl w:val="0"/>
          <w:numId w:val="12"/>
        </w:numPr>
      </w:pPr>
      <w:r>
        <w:t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 9.Экранирование —</w:t>
      </w:r>
      <w:r>
        <w:t xml:space="preserve">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 echo “Привет” # Привет echo “Он сказал: "Привет".” # Он сказал: “Привет”.</w:t>
      </w:r>
    </w:p>
    <w:p w:rsidR="00EA2B4F" w:rsidRDefault="007A2B16">
      <w:pPr>
        <w:pStyle w:val="Compact"/>
        <w:numPr>
          <w:ilvl w:val="0"/>
          <w:numId w:val="12"/>
        </w:numPr>
      </w:pPr>
      <w:r>
        <w:t>Есл</w:t>
      </w:r>
      <w:r>
        <w:t>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 w:rsidR="00EA2B4F" w:rsidRDefault="007A2B16">
      <w:pPr>
        <w:pStyle w:val="Compact"/>
        <w:numPr>
          <w:ilvl w:val="0"/>
          <w:numId w:val="12"/>
        </w:numPr>
      </w:pPr>
      <w:r>
        <w:t>Относительный путь – это путь к файлу относительно текущей папки. Пр</w:t>
      </w:r>
      <w:r>
        <w:t>и 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 w:rsidR="00EA2B4F" w:rsidRDefault="007A2B16">
      <w:pPr>
        <w:pStyle w:val="Compact"/>
        <w:numPr>
          <w:ilvl w:val="0"/>
          <w:numId w:val="12"/>
        </w:numPr>
      </w:pPr>
      <w:r>
        <w:t>Получить информацию об интересующей вас команде можно с помощью команды man. Н</w:t>
      </w:r>
      <w:r>
        <w:t>апример, команда man ls выведет все опции команды ls.</w:t>
      </w:r>
    </w:p>
    <w:p w:rsidR="00EA2B4F" w:rsidRDefault="007A2B16">
      <w:pPr>
        <w:pStyle w:val="Compact"/>
        <w:numPr>
          <w:ilvl w:val="0"/>
          <w:numId w:val="12"/>
        </w:numPr>
      </w:pPr>
      <w:r>
        <w:lastRenderedPageBreak/>
        <w:t>Клавиша Tab служит для автоматического дополнения вводимых команд.</w:t>
      </w:r>
      <w:bookmarkEnd w:id="44"/>
    </w:p>
    <w:sectPr w:rsidR="00EA2B4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2B16" w:rsidRDefault="007A2B16">
      <w:pPr>
        <w:spacing w:after="0"/>
      </w:pPr>
      <w:r>
        <w:separator/>
      </w:r>
    </w:p>
  </w:endnote>
  <w:endnote w:type="continuationSeparator" w:id="0">
    <w:p w:rsidR="007A2B16" w:rsidRDefault="007A2B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2B16" w:rsidRDefault="007A2B16">
      <w:r>
        <w:separator/>
      </w:r>
    </w:p>
  </w:footnote>
  <w:footnote w:type="continuationSeparator" w:id="0">
    <w:p w:rsidR="007A2B16" w:rsidRDefault="007A2B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A27D85"/>
    <w:multiLevelType w:val="multilevel"/>
    <w:tmpl w:val="848463E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>
    <w:nsid w:val="B3CBBDEE"/>
    <w:multiLevelType w:val="multilevel"/>
    <w:tmpl w:val="3BD856F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>
    <w:nsid w:val="EA454B4C"/>
    <w:multiLevelType w:val="multilevel"/>
    <w:tmpl w:val="4386D5A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2C1AE401"/>
    <w:multiLevelType w:val="multilevel"/>
    <w:tmpl w:val="E8B025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>
    <w:nsid w:val="47261BAD"/>
    <w:multiLevelType w:val="multilevel"/>
    <w:tmpl w:val="77AC634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4FBE019A"/>
    <w:multiLevelType w:val="multilevel"/>
    <w:tmpl w:val="5282B9E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615F1ED2"/>
    <w:multiLevelType w:val="multilevel"/>
    <w:tmpl w:val="FE70AF6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>
    <w:nsid w:val="71315DCA"/>
    <w:multiLevelType w:val="multilevel"/>
    <w:tmpl w:val="1A1E369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B7C25"/>
    <w:rsid w:val="004E29B3"/>
    <w:rsid w:val="00590D07"/>
    <w:rsid w:val="00784D58"/>
    <w:rsid w:val="007A2B16"/>
    <w:rsid w:val="008D6863"/>
    <w:rsid w:val="00B86B75"/>
    <w:rsid w:val="00BC48D5"/>
    <w:rsid w:val="00C36279"/>
    <w:rsid w:val="00E315A3"/>
    <w:rsid w:val="00EA2B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B7C25"/>
    <w:pPr>
      <w:spacing w:after="100"/>
    </w:pPr>
  </w:style>
  <w:style w:type="paragraph" w:styleId="20">
    <w:name w:val="toc 2"/>
    <w:basedOn w:val="a"/>
    <w:next w:val="a"/>
    <w:autoRedefine/>
    <w:uiPriority w:val="39"/>
    <w:rsid w:val="003B7C25"/>
    <w:pPr>
      <w:spacing w:after="100"/>
      <w:ind w:left="240"/>
    </w:pPr>
  </w:style>
  <w:style w:type="paragraph" w:styleId="af">
    <w:name w:val="Balloon Text"/>
    <w:basedOn w:val="a"/>
    <w:link w:val="af0"/>
    <w:rsid w:val="003B7C25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3B7C2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98</Words>
  <Characters>9684</Characters>
  <Application>Microsoft Office Word</Application>
  <DocSecurity>0</DocSecurity>
  <Lines>80</Lines>
  <Paragraphs>22</Paragraphs>
  <ScaleCrop>false</ScaleCrop>
  <Company/>
  <LinksUpToDate>false</LinksUpToDate>
  <CharactersWithSpaces>11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ттарова Вита Викторовна</dc:creator>
  <cp:keywords/>
  <cp:lastModifiedBy>Пользователь</cp:lastModifiedBy>
  <cp:revision>3</cp:revision>
  <dcterms:created xsi:type="dcterms:W3CDTF">2021-05-16T02:28:00Z</dcterms:created>
  <dcterms:modified xsi:type="dcterms:W3CDTF">2021-05-16T02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